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ndonesia</w:t>
      </w:r>
      <w:r>
        <w:t xml:space="preserve"> </w:t>
      </w:r>
      <w:r>
        <w:t xml:space="preserve">Jakarta</w:t>
      </w:r>
    </w:p>
    <w:bookmarkStart w:id="25"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enthusiastic interest in the Occupational Therapist position at [Clinic/Institution Name] in Indonesia Jakarta. As a dedicated and compassionate healthcare professional with a strong background in occupational therapy, I am eager to contribute my skills, knowledge, and passion for improving the quality of life for individuals in this vibrant and dynamic city. With a deep understanding of the unique healthcare needs of Jakarta's diverse population, I am confident that my expertise aligns perfectly with your organization’s mission to provide holistic and patient-centered care.</w:t>
      </w:r>
    </w:p>
    <w:bookmarkStart w:id="20" w:name="about-me"/>
    <w:p>
      <w:pPr>
        <w:pStyle w:val="Heading2"/>
      </w:pPr>
      <w:r>
        <w:t xml:space="preserve">About Me</w:t>
      </w:r>
    </w:p>
    <w:p>
      <w:pPr>
        <w:pStyle w:val="FirstParagraph"/>
      </w:pPr>
      <w:r>
        <w:t xml:space="preserve">As an Occupational Therapist with [X years] of experience, I have consistently focused on empowering individuals to achieve independence in their daily lives through tailored therapeutic interventions. My career has been driven by a commitment to understanding the physical, emotional, and social factors that influence a person’s ability to engage in meaningful activities. In Indonesia Jakarta, where healthcare systems are evolving rapidly to meet the demands of a growing population, I see an opportunity to make a tangible impact by bridging gaps in accessibility and quality of care.</w:t>
      </w:r>
    </w:p>
    <w:p>
      <w:pPr>
        <w:pStyle w:val="BodyText"/>
      </w:pPr>
      <w:r>
        <w:t xml:space="preserve">My academic foundation includes a [Degree] in Occupational Therapy from [University Name], where I developed a strong theoretical understanding of human development, rehabilitation, and therapeutic techniques. This was complemented by hands-on clinical training in settings such as [Hospitals/Clinics], where I honed my ability to assess patient needs, design personalized treatment plans, and collaborate with multidisciplinary teams. These experiences have prepared me to address the complex challenges faced by patients in Jakarta, from chronic illnesses to workplace-related injuries and developmental disorders.</w:t>
      </w:r>
    </w:p>
    <w:bookmarkEnd w:id="20"/>
    <w:bookmarkStart w:id="21" w:name="professional-experience"/>
    <w:p>
      <w:pPr>
        <w:pStyle w:val="Heading2"/>
      </w:pPr>
      <w:r>
        <w:t xml:space="preserve">Professional Experience</w:t>
      </w:r>
    </w:p>
    <w:p>
      <w:pPr>
        <w:pStyle w:val="FirstParagraph"/>
      </w:pPr>
      <w:r>
        <w:t xml:space="preserve">Throughout my career, I have worked in diverse environments that emphasize patient-centered care and cultural sensitivity. At [Previous Employer], I provided occupational therapy services to individuals recovering from strokes, spinal cord injuries, and orthopedic surgeries. My role involved creating adaptive strategies to help patients regain functional independence, whether through modified daily routines, assistive devices, or environmental adjustments. I also collaborated with families and caregivers to ensure continuity of care and long-term success.</w:t>
      </w:r>
    </w:p>
    <w:p>
      <w:pPr>
        <w:pStyle w:val="BodyText"/>
      </w:pPr>
      <w:r>
        <w:t xml:space="preserve">In Jakarta’s healthcare landscape, where cultural diversity is a defining characteristic, I have learned the importance of tailoring interventions to align with patients’ values and lifestyles. For example, I have worked closely with communities in [specific area of Jakarta] to develop programs that incorporate traditional practices alongside modern therapeutic techniques. This approach not only enhances patient engagement but also fosters trust and collaboration between healthcare providers and the local population.</w:t>
      </w:r>
    </w:p>
    <w:bookmarkEnd w:id="21"/>
    <w:bookmarkStart w:id="22" w:name="skills-and-qualifications"/>
    <w:p>
      <w:pPr>
        <w:pStyle w:val="Heading2"/>
      </w:pPr>
      <w:r>
        <w:t xml:space="preserve">Skills and Qualifications</w:t>
      </w:r>
    </w:p>
    <w:p>
      <w:pPr>
        <w:pStyle w:val="FirstParagraph"/>
      </w:pPr>
      <w:r>
        <w:t xml:space="preserve">My expertise as an Occupational Therapist includes a comprehensive understanding of assessment tools, therapeutic interventions, and evidence-based practices. I am proficient in using technologies such as [specific tools or software] to track patient progress and optimize treatment outcomes. Additionally, my strong communication skills enable me to educate patients and their families about the importance of occupational therapy in promoting wellness and preventing further complications.</w:t>
      </w:r>
    </w:p>
    <w:p>
      <w:pPr>
        <w:pStyle w:val="BodyText"/>
      </w:pPr>
      <w:r>
        <w:t xml:space="preserve">What sets me apart is my ability to adapt to the unique challenges of working in Indonesia Jakarta. I am fluent in [language if applicable] and have experience navigating the local healthcare system, which is crucial for ensuring seamless care delivery. I am also well-versed in addressing common health concerns prevalent in urban areas, such as musculoskeletal issues caused by sedentary lifestyles or stress-related conditions. My goal is to empower patients to reclaim their independence while fostering a supportive and inclusive therapeutic environment.</w:t>
      </w:r>
    </w:p>
    <w:bookmarkEnd w:id="22"/>
    <w:bookmarkStart w:id="23" w:name="why-indonesia-jakarta"/>
    <w:p>
      <w:pPr>
        <w:pStyle w:val="Heading2"/>
      </w:pPr>
      <w:r>
        <w:t xml:space="preserve">Why Indonesia Jakarta?</w:t>
      </w:r>
    </w:p>
    <w:p>
      <w:pPr>
        <w:pStyle w:val="FirstParagraph"/>
      </w:pPr>
      <w:r>
        <w:t xml:space="preserve">Indonesia Jakarta has always been a place of opportunity and growth, and I am deeply inspired by the city’s commitment to advancing healthcare innovation. The demand for skilled occupational therapists in Jakarta is increasing as more individuals seek services to manage chronic conditions, recover from injuries, or improve their quality of life. I am particularly drawn to [Clinic/Institution Name] because of its reputation for excellence and its dedication to serving the community with empathy and expertise.</w:t>
      </w:r>
    </w:p>
    <w:p>
      <w:pPr>
        <w:pStyle w:val="BodyText"/>
      </w:pPr>
      <w:r>
        <w:t xml:space="preserve">Working in Jakarta allows me to contribute to a healthcare system that is both challenging and rewarding. The city’s fast-paced environment requires therapists who can think creatively and act decisively, while also respecting the cultural nuances of their patients. I am eager to collaborate with your team to develop programs that address the unique needs of Jakarta’s residents, from children with developmental delays to elderly individuals requiring rehabilitation services.</w:t>
      </w:r>
    </w:p>
    <w:bookmarkEnd w:id="23"/>
    <w:bookmarkStart w:id="24" w:name="conclusion"/>
    <w:p>
      <w:pPr>
        <w:pStyle w:val="Heading2"/>
      </w:pPr>
      <w:r>
        <w:t xml:space="preserve">Conclusion</w:t>
      </w:r>
    </w:p>
    <w:p>
      <w:pPr>
        <w:pStyle w:val="FirstParagraph"/>
      </w:pPr>
      <w:r>
        <w:t xml:space="preserve">In conclusion, I am confident that my background in occupational therapy, combined with my passion for serving communities in Indonesia Jakarta, makes me an ideal candidate for this role. I am committed to upholding the highest standards of care and contributing to the success of [Clinic/Institution Name]. I would welcome the opportunity to discuss how my skills and experiences align with your organization’s goals.</w:t>
      </w:r>
    </w:p>
    <w:p>
      <w:pPr>
        <w:pStyle w:val="BodyText"/>
      </w:pPr>
      <w:r>
        <w:t xml:space="preserve">Thank you for considering my application. I look forward to the possibility of working together to make a meaningful difference in the lives of patients in Jakarta.</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ndonesia Jakarta</dc:title>
  <dc:creator/>
  <cp:keywords/>
  <dcterms:created xsi:type="dcterms:W3CDTF">2026-07-24T06:05:19Z</dcterms:created>
  <dcterms:modified xsi:type="dcterms:W3CDTF">2026-07-24T06:05:19Z</dcterms:modified>
</cp:coreProperties>
</file>

<file path=docProps/custom.xml><?xml version="1.0" encoding="utf-8"?>
<Properties xmlns="http://schemas.openxmlformats.org/officeDocument/2006/custom-properties" xmlns:vt="http://schemas.openxmlformats.org/officeDocument/2006/docPropsVTypes"/>
</file>